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FB732" w14:textId="7997AC48" w:rsidR="00EE09EA" w:rsidRDefault="00FC0AC6">
      <w:pPr>
        <w:tabs>
          <w:tab w:val="center" w:pos="2747"/>
          <w:tab w:val="center" w:pos="8902"/>
        </w:tabs>
        <w:spacing w:after="1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67CD1B" wp14:editId="0631DB27">
                <wp:simplePos x="0" y="0"/>
                <wp:positionH relativeFrom="column">
                  <wp:posOffset>12700</wp:posOffset>
                </wp:positionH>
                <wp:positionV relativeFrom="paragraph">
                  <wp:posOffset>-615950</wp:posOffset>
                </wp:positionV>
                <wp:extent cx="2305050" cy="10096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100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9AB08C" w14:textId="52C8168D" w:rsidR="00FC0AC6" w:rsidRDefault="00BB1D6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15F34A" wp14:editId="02C7A98F">
                                  <wp:extent cx="2209800" cy="911860"/>
                                  <wp:effectExtent l="0" t="0" r="0" b="254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09800" cy="911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67CD1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pt;margin-top:-48.5pt;width:181.5pt;height:7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" fillcolor="white [3201]" strokeweight=".5pt">
                <v:textbox>
                  <w:txbxContent>
                    <w:p w14:paraId="5C9AB08C" w14:textId="52C8168D" w:rsidR="00FC0AC6" w:rsidRDefault="00BB1D6F">
                      <w:r>
                        <w:rPr>
                          <w:noProof/>
                        </w:rPr>
                        <w:drawing>
                          <wp:inline distT="0" distB="0" distL="0" distR="0" wp14:anchorId="6115F34A" wp14:editId="02C7A98F">
                            <wp:extent cx="2209800" cy="911860"/>
                            <wp:effectExtent l="0" t="0" r="0" b="254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09800" cy="911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Arial" w:hAnsi="Arial" w:cs="Arial"/>
          <w:sz w:val="44"/>
          <w:u w:val="single" w:color="000000"/>
        </w:rPr>
        <w:t xml:space="preserve">                               </w:t>
      </w:r>
      <w:proofErr w:type="spellStart"/>
      <w:r>
        <w:rPr>
          <w:rFonts w:ascii="Arial" w:eastAsia="Arial" w:hAnsi="Arial" w:cs="Arial"/>
          <w:sz w:val="44"/>
          <w:u w:val="single" w:color="000000"/>
        </w:rPr>
        <w:t>Assunnah</w:t>
      </w:r>
      <w:proofErr w:type="spellEnd"/>
      <w:r>
        <w:rPr>
          <w:rFonts w:ascii="Arial" w:eastAsia="Arial" w:hAnsi="Arial" w:cs="Arial"/>
          <w:sz w:val="44"/>
          <w:u w:val="single" w:color="000000"/>
        </w:rPr>
        <w:t xml:space="preserve"> </w:t>
      </w:r>
      <w:proofErr w:type="gramStart"/>
      <w:r>
        <w:rPr>
          <w:rFonts w:ascii="Arial" w:eastAsia="Arial" w:hAnsi="Arial" w:cs="Arial"/>
          <w:sz w:val="44"/>
          <w:u w:val="single" w:color="000000"/>
        </w:rPr>
        <w:t>Primary  Times</w:t>
      </w:r>
      <w:proofErr w:type="gramEnd"/>
      <w:r>
        <w:rPr>
          <w:rFonts w:ascii="Arial" w:eastAsia="Arial" w:hAnsi="Arial" w:cs="Arial"/>
          <w:sz w:val="44"/>
          <w:u w:val="single" w:color="000000"/>
        </w:rPr>
        <w:t xml:space="preserve">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2423CDC3" w14:textId="41B108D0" w:rsidR="00EE09EA" w:rsidRDefault="00000000">
      <w:pPr>
        <w:spacing w:after="0"/>
        <w:ind w:left="45"/>
        <w:jc w:val="center"/>
      </w:pPr>
      <w:r>
        <w:rPr>
          <w:sz w:val="34"/>
          <w:vertAlign w:val="superscript"/>
        </w:rPr>
        <w:t xml:space="preserve"> </w:t>
      </w:r>
      <w:r>
        <w:rPr>
          <w:sz w:val="34"/>
          <w:vertAlign w:val="superscript"/>
        </w:rPr>
        <w:tab/>
      </w:r>
      <w:r>
        <w:rPr>
          <w:rFonts w:ascii="Arial" w:eastAsia="Arial" w:hAnsi="Arial" w:cs="Arial"/>
          <w:sz w:val="44"/>
        </w:rPr>
        <w:t>Level 9: Recognise multiples of 2, 3, 4, 5, 6, 7, 8, 9, 10, 11</w:t>
      </w:r>
      <w:r>
        <w:rPr>
          <w:sz w:val="34"/>
          <w:vertAlign w:val="superscript"/>
        </w:rPr>
        <w:t xml:space="preserve"> </w:t>
      </w:r>
      <w:r>
        <w:rPr>
          <w:rFonts w:ascii="Arial" w:eastAsia="Arial" w:hAnsi="Arial" w:cs="Arial"/>
          <w:sz w:val="44"/>
        </w:rPr>
        <w:t xml:space="preserve">and 12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  <w:right w:w="43" w:type="dxa"/>
        </w:tblCellMar>
        <w:tblLook w:val="04A0" w:firstRow="1" w:lastRow="0" w:firstColumn="1" w:lastColumn="0" w:noHBand="0" w:noVBand="1"/>
      </w:tblPr>
      <w:tblGrid>
        <w:gridCol w:w="1322"/>
        <w:gridCol w:w="1094"/>
        <w:gridCol w:w="1100"/>
        <w:gridCol w:w="1095"/>
        <w:gridCol w:w="1094"/>
        <w:gridCol w:w="1104"/>
        <w:gridCol w:w="1095"/>
        <w:gridCol w:w="1104"/>
        <w:gridCol w:w="946"/>
        <w:gridCol w:w="950"/>
        <w:gridCol w:w="1018"/>
        <w:gridCol w:w="1028"/>
        <w:gridCol w:w="1003"/>
      </w:tblGrid>
      <w:tr w:rsidR="00EE09EA" w:rsidRPr="00FC0AC6" w14:paraId="54D62BB4" w14:textId="77777777">
        <w:trPr>
          <w:trHeight w:val="60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96817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014F" w14:textId="77777777" w:rsidR="00EE09EA" w:rsidRPr="00FC0AC6" w:rsidRDefault="00000000">
            <w:pPr>
              <w:ind w:left="298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6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E346E" w14:textId="77777777" w:rsidR="00EE09EA" w:rsidRPr="00FC0AC6" w:rsidRDefault="00000000">
            <w:pPr>
              <w:ind w:left="298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8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E15D6" w14:textId="77777777" w:rsidR="00EE09EA" w:rsidRPr="00FC0AC6" w:rsidRDefault="00000000">
            <w:pPr>
              <w:ind w:left="29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87D3A" w14:textId="77777777" w:rsidR="00EE09EA" w:rsidRPr="00FC0AC6" w:rsidRDefault="00000000">
            <w:pPr>
              <w:ind w:left="298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1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8BC4F" w14:textId="77777777" w:rsidR="00EE09EA" w:rsidRPr="00FC0AC6" w:rsidRDefault="00000000">
            <w:pPr>
              <w:ind w:left="30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3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2348" w14:textId="77777777" w:rsidR="00EE09EA" w:rsidRPr="00FC0AC6" w:rsidRDefault="00000000">
            <w:pPr>
              <w:ind w:left="298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5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F347B" w14:textId="77777777" w:rsidR="00EE09EA" w:rsidRPr="00FC0AC6" w:rsidRDefault="00000000">
            <w:pPr>
              <w:ind w:left="158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12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D3CC8" w14:textId="77777777" w:rsidR="00EE09EA" w:rsidRPr="00FC0AC6" w:rsidRDefault="00000000">
            <w:pPr>
              <w:ind w:left="221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4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1A64A" w14:textId="77777777" w:rsidR="00EE09EA" w:rsidRPr="00FC0AC6" w:rsidRDefault="00000000">
            <w:pPr>
              <w:ind w:left="82"/>
              <w:jc w:val="both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10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5325B" w14:textId="77777777" w:rsidR="00EE09EA" w:rsidRPr="00FC0AC6" w:rsidRDefault="00000000">
            <w:pPr>
              <w:ind w:left="116"/>
              <w:jc w:val="both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11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9C637" w14:textId="77777777" w:rsidR="00EE09EA" w:rsidRPr="00FC0AC6" w:rsidRDefault="00000000">
            <w:pPr>
              <w:ind w:left="264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7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6213E" w14:textId="77777777" w:rsidR="00EE09EA" w:rsidRPr="00FC0AC6" w:rsidRDefault="00000000">
            <w:pPr>
              <w:ind w:left="250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2 </w:t>
            </w:r>
          </w:p>
        </w:tc>
      </w:tr>
      <w:tr w:rsidR="00EE09EA" w:rsidRPr="00FC0AC6" w14:paraId="5361F9A5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76C9C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E7CCE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6C66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60F8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F3543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B4F84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63E50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1683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E810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E7ED0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B29A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78AE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61EF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76263EC3" w14:textId="77777777">
        <w:trPr>
          <w:trHeight w:val="60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31764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4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5391D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CC2A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49EE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168D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F3D1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89943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C98B9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BD4F0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4CBF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16EDD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6ED9A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5F435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2AB20036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2B0CF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3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5B350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CF429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F722D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C2BC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8157C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D059E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D7ADB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EF229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CD720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5C45B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AE02D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707C6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685716CD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EE3D3" w14:textId="77777777" w:rsidR="00EE09EA" w:rsidRPr="00FC0AC6" w:rsidRDefault="00000000">
            <w:pPr>
              <w:ind w:left="134"/>
              <w:jc w:val="both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1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6BEB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F3AA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9560E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7450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231C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2CAA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54E9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41214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6575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88CA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95B3E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E134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1C126373" w14:textId="77777777">
        <w:trPr>
          <w:trHeight w:val="60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29CF9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CE8E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ED349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C5F4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0E744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4CA7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7D188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E1EF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65A9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E5EE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63C3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F1140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57CD3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3333C93F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E007C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8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53B8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954CA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6A81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B6AFA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3AC8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E50E5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239AE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BB5E8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E5C1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0FF1B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79397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5C71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0AC59812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C5485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7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35BF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BF0EB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62736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B132B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B1636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FFB4B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58D2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42B69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21AA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6869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70E9D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8698A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53FE3B9F" w14:textId="77777777">
        <w:trPr>
          <w:trHeight w:val="60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7A236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6C9E1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BBBE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3FD1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1E87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13B5B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F0F7D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0ACC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50C8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E576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0BBE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B657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17B26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0E274A8E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212EF" w14:textId="77777777" w:rsidR="00EE09EA" w:rsidRPr="00FC0AC6" w:rsidRDefault="00000000">
            <w:pPr>
              <w:ind w:left="283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6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D424E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557E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9B073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317D3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5D0A4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21F5C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9E8F5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AE55B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DB28B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75A48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F698D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1278E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401A9AEC" w14:textId="77777777">
        <w:trPr>
          <w:trHeight w:val="61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3E681" w14:textId="77777777" w:rsidR="00EE09EA" w:rsidRPr="00FC0AC6" w:rsidRDefault="00000000">
            <w:pPr>
              <w:ind w:left="134"/>
              <w:jc w:val="both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11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EB030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A0CAA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48676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73941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C4B0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73244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05C07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7662A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72921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1C8F4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71D1E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4F7FE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  <w:tr w:rsidR="00EE09EA" w:rsidRPr="00FC0AC6" w14:paraId="126D4B2B" w14:textId="77777777">
        <w:trPr>
          <w:trHeight w:val="605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62CCB" w14:textId="77777777" w:rsidR="00EE09EA" w:rsidRPr="00FC0AC6" w:rsidRDefault="00000000">
            <w:pPr>
              <w:ind w:left="134"/>
              <w:jc w:val="both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x1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15884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D8198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15C32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AA894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21B5F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0CAAD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C2D69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6D177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E7E2D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B43D0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556A1" w14:textId="77777777" w:rsidR="00EE09EA" w:rsidRPr="00FC0AC6" w:rsidRDefault="00000000">
            <w:pPr>
              <w:ind w:left="5"/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9570D" w14:textId="77777777" w:rsidR="00EE09EA" w:rsidRPr="00FC0AC6" w:rsidRDefault="00000000">
            <w:pPr>
              <w:rPr>
                <w:sz w:val="44"/>
                <w:szCs w:val="44"/>
              </w:rPr>
            </w:pPr>
            <w:r w:rsidRPr="00FC0AC6">
              <w:rPr>
                <w:rFonts w:ascii="Arial" w:eastAsia="Arial" w:hAnsi="Arial" w:cs="Arial"/>
                <w:sz w:val="44"/>
                <w:szCs w:val="44"/>
              </w:rPr>
              <w:t xml:space="preserve"> </w:t>
            </w:r>
          </w:p>
        </w:tc>
      </w:tr>
    </w:tbl>
    <w:p w14:paraId="05E96201" w14:textId="3FABDC65" w:rsidR="00EE09EA" w:rsidRPr="00FC0AC6" w:rsidRDefault="00EE09EA" w:rsidP="00FC0AC6">
      <w:pPr>
        <w:spacing w:after="0"/>
        <w:rPr>
          <w:sz w:val="44"/>
          <w:szCs w:val="44"/>
        </w:rPr>
      </w:pPr>
    </w:p>
    <w:sectPr w:rsidR="00EE09EA" w:rsidRPr="00FC0AC6">
      <w:pgSz w:w="16838" w:h="11904" w:orient="landscape"/>
      <w:pgMar w:top="1440" w:right="81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LUAQktTQwszQyUdpeDU4uLM/DyQAqNaABT/LFksAAAA"/>
  </w:docVars>
  <w:rsids>
    <w:rsidRoot w:val="00EE09EA"/>
    <w:rsid w:val="00BB1D6F"/>
    <w:rsid w:val="00EE09EA"/>
    <w:rsid w:val="00FC0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D87C8"/>
  <w15:docId w15:val="{38936336-FE95-4800-92BB-AA60A789A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53:00Z</dcterms:created>
  <dcterms:modified xsi:type="dcterms:W3CDTF">2022-10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a15abf0cb3ee18e6da05c86836f25c832bb665b75bfc3bd09c2bafca43067c</vt:lpwstr>
  </property>
</Properties>
</file>